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4589" w:rsidRPr="006821C5" w:rsidRDefault="006821C5" w:rsidP="006821C5">
      <w:pPr>
        <w:jc w:val="center"/>
        <w:rPr>
          <w:sz w:val="36"/>
          <w:szCs w:val="36"/>
        </w:rPr>
      </w:pPr>
      <w:r w:rsidRPr="006821C5">
        <w:rPr>
          <w:sz w:val="36"/>
          <w:szCs w:val="36"/>
        </w:rPr>
        <w:t>DATABASE FOR CHATBOT</w:t>
      </w:r>
    </w:p>
    <w:p w:rsidR="009B5EF2" w:rsidRDefault="00574589" w:rsidP="00574589">
      <w:r>
        <w:t>Q16-</w:t>
      </w:r>
      <w:r w:rsidR="0098721F">
        <w:t>What are the lunch timings</w:t>
      </w:r>
      <w:r w:rsidR="00BE604B">
        <w:t>?</w:t>
      </w:r>
    </w:p>
    <w:p w:rsidR="00574589" w:rsidRDefault="004768FA" w:rsidP="00574589">
      <w:proofErr w:type="spellStart"/>
      <w:r>
        <w:t>Ans</w:t>
      </w:r>
      <w:proofErr w:type="spellEnd"/>
      <w:r>
        <w:t>: 1pm to 2 pm</w:t>
      </w:r>
    </w:p>
    <w:p w:rsidR="00574589" w:rsidRDefault="00574589" w:rsidP="00574589">
      <w:r w:rsidRPr="001A5217">
        <w:rPr>
          <w:highlight w:val="yellow"/>
        </w:rPr>
        <w:t>Q17-</w:t>
      </w:r>
      <w:r w:rsidR="00713E9B" w:rsidRPr="001A5217">
        <w:rPr>
          <w:highlight w:val="yellow"/>
        </w:rPr>
        <w:t>What are the extra facilities available for employees?</w:t>
      </w:r>
    </w:p>
    <w:p w:rsidR="00713E9B" w:rsidRDefault="00574589" w:rsidP="00574589">
      <w:r>
        <w:t>Q18-</w:t>
      </w:r>
      <w:r w:rsidR="00713E9B">
        <w:t>What is the last date for attendance regularization?</w:t>
      </w:r>
    </w:p>
    <w:p w:rsidR="00574589" w:rsidRDefault="004768FA" w:rsidP="00574589">
      <w:proofErr w:type="spellStart"/>
      <w:r>
        <w:t>Ans</w:t>
      </w:r>
      <w:proofErr w:type="spellEnd"/>
      <w:r>
        <w:t>: 15</w:t>
      </w:r>
      <w:r w:rsidRPr="004768FA">
        <w:rPr>
          <w:vertAlign w:val="superscript"/>
        </w:rPr>
        <w:t>th</w:t>
      </w:r>
      <w:r>
        <w:t xml:space="preserve"> of every month</w:t>
      </w:r>
    </w:p>
    <w:p w:rsidR="00713E9B" w:rsidRDefault="00574589" w:rsidP="00574589">
      <w:r>
        <w:t>Q19-</w:t>
      </w:r>
      <w:r w:rsidR="00713E9B">
        <w:t>Is work from home allowed?</w:t>
      </w:r>
    </w:p>
    <w:p w:rsidR="00574589" w:rsidRDefault="004768FA" w:rsidP="00574589">
      <w:proofErr w:type="spellStart"/>
      <w:r>
        <w:t>Ans</w:t>
      </w:r>
      <w:proofErr w:type="spellEnd"/>
      <w:r>
        <w:t>: Yes, after required approval</w:t>
      </w:r>
    </w:p>
    <w:p w:rsidR="00713E9B" w:rsidRDefault="00574589" w:rsidP="00574589">
      <w:r>
        <w:t>Q20-</w:t>
      </w:r>
      <w:r w:rsidR="00713E9B">
        <w:t>How many early leavings are allowed?</w:t>
      </w:r>
    </w:p>
    <w:p w:rsidR="00574589" w:rsidRDefault="004768FA" w:rsidP="00574589">
      <w:proofErr w:type="spellStart"/>
      <w:r>
        <w:t>Ans</w:t>
      </w:r>
      <w:proofErr w:type="spellEnd"/>
      <w:r>
        <w:t>: There is no specific limit, however manager approval required for each early leaving.</w:t>
      </w:r>
    </w:p>
    <w:p w:rsidR="00574589" w:rsidRDefault="00574589" w:rsidP="00737A6B">
      <w:r>
        <w:t>Q21-</w:t>
      </w:r>
      <w:r w:rsidR="00713E9B">
        <w:t>What is the time for early leave?</w:t>
      </w:r>
    </w:p>
    <w:p w:rsidR="00713E9B" w:rsidRDefault="004768FA" w:rsidP="00737A6B">
      <w:proofErr w:type="spellStart"/>
      <w:r>
        <w:t>Ans</w:t>
      </w:r>
      <w:proofErr w:type="spellEnd"/>
      <w:r>
        <w:t>: after 7 working hour</w:t>
      </w:r>
      <w:r w:rsidR="00713E9B">
        <w:br/>
      </w:r>
      <w:r w:rsidR="00574589">
        <w:t>Q22-</w:t>
      </w:r>
      <w:r w:rsidR="00713E9B">
        <w:t>What is the time for late coming?</w:t>
      </w:r>
    </w:p>
    <w:p w:rsidR="004768FA" w:rsidRDefault="004768FA" w:rsidP="00737A6B">
      <w:proofErr w:type="spellStart"/>
      <w:r>
        <w:t>Ans</w:t>
      </w:r>
      <w:proofErr w:type="spellEnd"/>
      <w:r>
        <w:t>: login within 1 hour after your shift start time</w:t>
      </w:r>
    </w:p>
    <w:p w:rsidR="00AE28B7" w:rsidRDefault="001F33C2" w:rsidP="00574589">
      <w:r>
        <w:t>Q23</w:t>
      </w:r>
      <w:r w:rsidR="00574589">
        <w:t>-</w:t>
      </w:r>
      <w:r w:rsidR="0098721F">
        <w:t>Are</w:t>
      </w:r>
      <w:r w:rsidR="00AE28B7">
        <w:t xml:space="preserve"> leaves applicable </w:t>
      </w:r>
      <w:proofErr w:type="gramStart"/>
      <w:r w:rsidR="00AE28B7">
        <w:t>on  monthly</w:t>
      </w:r>
      <w:proofErr w:type="gramEnd"/>
      <w:r w:rsidR="00AE28B7">
        <w:t xml:space="preserve"> basis or yearly basis?</w:t>
      </w:r>
    </w:p>
    <w:p w:rsidR="00574589" w:rsidRDefault="004768FA" w:rsidP="00574589">
      <w:proofErr w:type="spellStart"/>
      <w:r>
        <w:t>Ans</w:t>
      </w:r>
      <w:proofErr w:type="spellEnd"/>
      <w:r>
        <w:t>: Leaves credits last day of month</w:t>
      </w:r>
    </w:p>
    <w:p w:rsidR="00AE28B7" w:rsidRDefault="001F33C2" w:rsidP="00574589">
      <w:r>
        <w:t>Q24</w:t>
      </w:r>
      <w:r w:rsidR="00574589">
        <w:t>-</w:t>
      </w:r>
      <w:r w:rsidR="0098721F">
        <w:t>Who to c</w:t>
      </w:r>
      <w:r w:rsidR="00AE28B7">
        <w:t>ontact for system replacement?</w:t>
      </w:r>
    </w:p>
    <w:p w:rsidR="00574589" w:rsidRDefault="004768FA" w:rsidP="00574589">
      <w:proofErr w:type="spellStart"/>
      <w:r>
        <w:t>Ans</w:t>
      </w:r>
      <w:proofErr w:type="spellEnd"/>
      <w:r>
        <w:t>: Contact IT helpdesk and provide required approval</w:t>
      </w:r>
    </w:p>
    <w:p w:rsidR="00574589" w:rsidRDefault="001F33C2" w:rsidP="00574589">
      <w:r>
        <w:t>Q25</w:t>
      </w:r>
      <w:r w:rsidR="00574589">
        <w:t>-</w:t>
      </w:r>
      <w:r w:rsidR="00AE28B7">
        <w:t>How many courses can be done from ilearn?</w:t>
      </w:r>
    </w:p>
    <w:p w:rsidR="004768FA" w:rsidRDefault="004768FA" w:rsidP="00574589">
      <w:proofErr w:type="spellStart"/>
      <w:r>
        <w:t>Ans</w:t>
      </w:r>
      <w:proofErr w:type="spellEnd"/>
      <w:r>
        <w:t>: 1 paid course at a time and multiple free course</w:t>
      </w:r>
    </w:p>
    <w:p w:rsidR="00AE28B7" w:rsidRDefault="001F33C2" w:rsidP="00574589">
      <w:r>
        <w:t>Q26</w:t>
      </w:r>
      <w:r w:rsidR="00574589">
        <w:t>-</w:t>
      </w:r>
      <w:r w:rsidR="00AE28B7">
        <w:t>What is ilearn?</w:t>
      </w:r>
    </w:p>
    <w:p w:rsidR="00A3727C" w:rsidRDefault="00A3727C" w:rsidP="00574589">
      <w:proofErr w:type="spellStart"/>
      <w:r>
        <w:t>Ans</w:t>
      </w:r>
      <w:proofErr w:type="spellEnd"/>
      <w:r>
        <w:t xml:space="preserve">: Platform to learn and upskill yourself </w:t>
      </w:r>
    </w:p>
    <w:p w:rsidR="001A5217" w:rsidRDefault="001A5217">
      <w:r>
        <w:br w:type="page"/>
      </w:r>
    </w:p>
    <w:p w:rsidR="00AE28B7" w:rsidRDefault="001F33C2" w:rsidP="00574589">
      <w:bookmarkStart w:id="0" w:name="_GoBack"/>
      <w:bookmarkEnd w:id="0"/>
      <w:r>
        <w:lastRenderedPageBreak/>
        <w:t>Q27</w:t>
      </w:r>
      <w:r w:rsidR="00574589">
        <w:t>-</w:t>
      </w:r>
      <w:r w:rsidR="00AE28B7">
        <w:t>Any condition on ilearn course?</w:t>
      </w:r>
    </w:p>
    <w:p w:rsidR="00A3727C" w:rsidRDefault="00A3727C" w:rsidP="00574589">
      <w:proofErr w:type="spellStart"/>
      <w:r>
        <w:t>Ans</w:t>
      </w:r>
      <w:proofErr w:type="spellEnd"/>
      <w:r>
        <w:t>: No condition for free course</w:t>
      </w:r>
    </w:p>
    <w:p w:rsidR="00A3727C" w:rsidRDefault="00A3727C" w:rsidP="00574589">
      <w:r>
        <w:t>For paid course below are the conditions</w:t>
      </w:r>
    </w:p>
    <w:p w:rsidR="00A3727C" w:rsidRDefault="00A3727C" w:rsidP="00A3727C">
      <w:pPr>
        <w:pStyle w:val="ListParagraph"/>
        <w:numPr>
          <w:ilvl w:val="0"/>
          <w:numId w:val="1"/>
        </w:numPr>
      </w:pPr>
      <w:r>
        <w:t>Employee should not under probation period</w:t>
      </w:r>
    </w:p>
    <w:p w:rsidR="00A3727C" w:rsidRDefault="00A3727C" w:rsidP="00A3727C">
      <w:pPr>
        <w:pStyle w:val="ListParagraph"/>
        <w:numPr>
          <w:ilvl w:val="0"/>
          <w:numId w:val="1"/>
        </w:numPr>
      </w:pPr>
      <w:r>
        <w:t>Employee nominate course under their work level amount limit</w:t>
      </w:r>
    </w:p>
    <w:p w:rsidR="00A3727C" w:rsidRDefault="00A3727C" w:rsidP="00A3727C">
      <w:pPr>
        <w:pStyle w:val="ListParagraph"/>
        <w:numPr>
          <w:ilvl w:val="0"/>
          <w:numId w:val="1"/>
        </w:numPr>
      </w:pPr>
      <w:r>
        <w:t xml:space="preserve">Minimum gap of 90 days from last paid course  completion </w:t>
      </w:r>
    </w:p>
    <w:p w:rsidR="00A3727C" w:rsidRDefault="00A3727C" w:rsidP="00A3727C">
      <w:pPr>
        <w:pStyle w:val="ListParagraph"/>
        <w:numPr>
          <w:ilvl w:val="0"/>
          <w:numId w:val="1"/>
        </w:numPr>
      </w:pPr>
      <w:r>
        <w:t>Necessary approval for nomination</w:t>
      </w:r>
    </w:p>
    <w:p w:rsidR="00AE28B7" w:rsidRDefault="001F33C2" w:rsidP="00574589">
      <w:r>
        <w:t>Q28</w:t>
      </w:r>
      <w:r w:rsidR="00574589">
        <w:t>-</w:t>
      </w:r>
      <w:r w:rsidR="00AE28B7">
        <w:t xml:space="preserve">What is the </w:t>
      </w:r>
      <w:r w:rsidR="00AE28B7" w:rsidRPr="00AE28B7">
        <w:t>reimbursement</w:t>
      </w:r>
      <w:r w:rsidR="00AE28B7">
        <w:t xml:space="preserve"> period for ilearn course?</w:t>
      </w:r>
    </w:p>
    <w:p w:rsidR="00574589" w:rsidRDefault="00A3727C" w:rsidP="00574589">
      <w:proofErr w:type="spellStart"/>
      <w:r>
        <w:t>Ans</w:t>
      </w:r>
      <w:proofErr w:type="spellEnd"/>
      <w:r>
        <w:t>: 30 days from reimbursement submission day</w:t>
      </w:r>
    </w:p>
    <w:p w:rsidR="0061788A" w:rsidRDefault="001F33C2" w:rsidP="00574589">
      <w:r>
        <w:t>Q29</w:t>
      </w:r>
      <w:r w:rsidR="00574589">
        <w:t>-</w:t>
      </w:r>
      <w:r w:rsidR="00226334">
        <w:t xml:space="preserve">What is </w:t>
      </w:r>
      <w:proofErr w:type="spellStart"/>
      <w:r w:rsidR="00226334">
        <w:t>iconnect</w:t>
      </w:r>
      <w:proofErr w:type="spellEnd"/>
      <w:r w:rsidR="00226334">
        <w:t>?</w:t>
      </w:r>
    </w:p>
    <w:p w:rsidR="00574589" w:rsidRDefault="00A3727C" w:rsidP="00574589">
      <w:proofErr w:type="spellStart"/>
      <w:r>
        <w:t>Ans</w:t>
      </w:r>
      <w:proofErr w:type="spellEnd"/>
      <w:r>
        <w:t>: portal for employee to access Company Policy, Manage Leaves, Organizational structure, Performance management etc.</w:t>
      </w:r>
    </w:p>
    <w:p w:rsidR="00226334" w:rsidRDefault="006A13D8" w:rsidP="00574589">
      <w:r>
        <w:t>Q3</w:t>
      </w:r>
      <w:r w:rsidR="001F33C2">
        <w:t>0</w:t>
      </w:r>
      <w:r w:rsidR="00574589">
        <w:t>-</w:t>
      </w:r>
      <w:r w:rsidR="00226334">
        <w:t xml:space="preserve">How to login into </w:t>
      </w:r>
      <w:proofErr w:type="spellStart"/>
      <w:r w:rsidR="00226334">
        <w:t>iconnect</w:t>
      </w:r>
      <w:proofErr w:type="spellEnd"/>
      <w:r w:rsidR="00226334">
        <w:t>?</w:t>
      </w:r>
    </w:p>
    <w:p w:rsidR="00574589" w:rsidRDefault="00A3727C" w:rsidP="00574589">
      <w:proofErr w:type="spellStart"/>
      <w:r>
        <w:t>Ans</w:t>
      </w:r>
      <w:proofErr w:type="spellEnd"/>
      <w:r>
        <w:t>: with your email id and system password</w:t>
      </w:r>
    </w:p>
    <w:p w:rsidR="00226334" w:rsidRDefault="001F33C2" w:rsidP="00574589">
      <w:r>
        <w:t>Q31</w:t>
      </w:r>
      <w:r w:rsidR="00574589">
        <w:t>-</w:t>
      </w:r>
      <w:r w:rsidR="00226334">
        <w:t>How to use shared drive?</w:t>
      </w:r>
    </w:p>
    <w:p w:rsidR="00574589" w:rsidRDefault="001A5217" w:rsidP="00574589">
      <w:proofErr w:type="spellStart"/>
      <w:r>
        <w:t>Ans</w:t>
      </w:r>
      <w:proofErr w:type="spellEnd"/>
      <w:r>
        <w:t>: as per access approval, you can use shared drive</w:t>
      </w:r>
    </w:p>
    <w:p w:rsidR="00226334" w:rsidRDefault="001F33C2" w:rsidP="00574589">
      <w:r>
        <w:t>Q32</w:t>
      </w:r>
      <w:r w:rsidR="00574589">
        <w:t>-</w:t>
      </w:r>
      <w:r w:rsidR="00226334">
        <w:t>How to access shared drive?</w:t>
      </w:r>
    </w:p>
    <w:p w:rsidR="00574589" w:rsidRDefault="00A3727C" w:rsidP="00574589">
      <w:proofErr w:type="spellStart"/>
      <w:r>
        <w:t>Ans</w:t>
      </w:r>
      <w:proofErr w:type="spellEnd"/>
      <w:r>
        <w:t xml:space="preserve">: </w:t>
      </w:r>
      <w:r w:rsidR="001A5217">
        <w:t>After necessary approval you can access shared drive</w:t>
      </w:r>
    </w:p>
    <w:p w:rsidR="009470E1" w:rsidRDefault="001F33C2" w:rsidP="00574589">
      <w:r>
        <w:t>Q33</w:t>
      </w:r>
      <w:r w:rsidR="00574589">
        <w:t>-</w:t>
      </w:r>
      <w:r w:rsidR="00226334">
        <w:t>How can we take a printout?</w:t>
      </w:r>
    </w:p>
    <w:p w:rsidR="006A13D8" w:rsidRDefault="001A5217" w:rsidP="00574589">
      <w:proofErr w:type="spellStart"/>
      <w:r>
        <w:t>Ans</w:t>
      </w:r>
      <w:proofErr w:type="spellEnd"/>
      <w:r>
        <w:t>: Login with your credential and take printout</w:t>
      </w:r>
    </w:p>
    <w:p w:rsidR="00737A6B" w:rsidRDefault="006A13D8" w:rsidP="00574589">
      <w:r>
        <w:t>Q3</w:t>
      </w:r>
      <w:r w:rsidR="001F33C2">
        <w:t>4</w:t>
      </w:r>
      <w:r>
        <w:t>-</w:t>
      </w:r>
      <w:r w:rsidR="00737A6B">
        <w:t>How to apply for a leave?</w:t>
      </w:r>
    </w:p>
    <w:p w:rsidR="00BE604B" w:rsidRDefault="001A5217">
      <w:proofErr w:type="spellStart"/>
      <w:r>
        <w:t>Ans</w:t>
      </w:r>
      <w:proofErr w:type="spellEnd"/>
      <w:r>
        <w:t>: login I-Connect go to attendance and leave, and apply leave</w:t>
      </w:r>
    </w:p>
    <w:sectPr w:rsidR="00BE60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A16B67"/>
    <w:multiLevelType w:val="hybridMultilevel"/>
    <w:tmpl w:val="52945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wtTQyMjU1MrcwMDdT0lEKTi0uzszPAykwrAUARZ/0niwAAAA="/>
  </w:docVars>
  <w:rsids>
    <w:rsidRoot w:val="00C42604"/>
    <w:rsid w:val="000A7507"/>
    <w:rsid w:val="001A5217"/>
    <w:rsid w:val="001F33C2"/>
    <w:rsid w:val="00226334"/>
    <w:rsid w:val="004768FA"/>
    <w:rsid w:val="00574589"/>
    <w:rsid w:val="0061788A"/>
    <w:rsid w:val="00666655"/>
    <w:rsid w:val="006821C5"/>
    <w:rsid w:val="006A13D8"/>
    <w:rsid w:val="00713E9B"/>
    <w:rsid w:val="00737A6B"/>
    <w:rsid w:val="009470E1"/>
    <w:rsid w:val="0098721F"/>
    <w:rsid w:val="009A74F1"/>
    <w:rsid w:val="009B5EF2"/>
    <w:rsid w:val="00A3727C"/>
    <w:rsid w:val="00AE28B7"/>
    <w:rsid w:val="00B43CFD"/>
    <w:rsid w:val="00BE604B"/>
    <w:rsid w:val="00C426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A87AD"/>
  <w15:docId w15:val="{A75542CD-F0F5-4AAF-85D9-E35D5F5C5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7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76E8CC-0CBD-4ADE-A711-F80B5A1DB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 Edge (India) Limited</Company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a Singhal</dc:creator>
  <cp:keywords/>
  <dc:description/>
  <cp:lastModifiedBy>Laxman Singh Ghughtayal</cp:lastModifiedBy>
  <cp:revision>2</cp:revision>
  <dcterms:created xsi:type="dcterms:W3CDTF">2020-02-13T09:48:00Z</dcterms:created>
  <dcterms:modified xsi:type="dcterms:W3CDTF">2020-02-13T09:48:00Z</dcterms:modified>
</cp:coreProperties>
</file>